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39BE2" w14:textId="77777777" w:rsidR="00E06F48" w:rsidRPr="00FD3E31" w:rsidRDefault="00E06F48" w:rsidP="00351663">
      <w:pPr>
        <w:rPr>
          <w:rFonts w:ascii="Times New Roman" w:hAnsi="Times New Roman"/>
          <w:b/>
          <w:sz w:val="16"/>
          <w:szCs w:val="16"/>
        </w:rPr>
      </w:pPr>
    </w:p>
    <w:tbl>
      <w:tblPr>
        <w:tblW w:w="134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5575"/>
        <w:gridCol w:w="3690"/>
      </w:tblGrid>
      <w:tr w:rsidR="00E06F48" w:rsidRPr="00F632F6" w14:paraId="6C6B1AF3" w14:textId="77777777" w:rsidTr="00BD328C">
        <w:trPr>
          <w:trHeight w:val="305"/>
          <w:tblHeader/>
        </w:trPr>
        <w:tc>
          <w:tcPr>
            <w:tcW w:w="4145" w:type="dxa"/>
          </w:tcPr>
          <w:p w14:paraId="276002BF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5575" w:type="dxa"/>
          </w:tcPr>
          <w:p w14:paraId="29562477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3690" w:type="dxa"/>
          </w:tcPr>
          <w:p w14:paraId="68C1C338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53A2C5EC" w14:textId="77777777" w:rsidTr="00BD328C">
        <w:trPr>
          <w:trHeight w:val="1140"/>
        </w:trPr>
        <w:tc>
          <w:tcPr>
            <w:tcW w:w="4145" w:type="dxa"/>
          </w:tcPr>
          <w:p w14:paraId="63F5D3C9" w14:textId="77777777" w:rsidR="00E06F48" w:rsidRDefault="00E06F48" w:rsidP="00351663">
            <w:pPr>
              <w:rPr>
                <w:sz w:val="20"/>
              </w:rPr>
            </w:pPr>
          </w:p>
          <w:p w14:paraId="68CABB6E" w14:textId="77777777" w:rsidR="00E06F48" w:rsidRPr="00E06F48" w:rsidRDefault="00E06F48" w:rsidP="00351663">
            <w:pPr>
              <w:rPr>
                <w:sz w:val="20"/>
              </w:rPr>
            </w:pPr>
            <w:r w:rsidRPr="00E06F48">
              <w:rPr>
                <w:b/>
                <w:sz w:val="20"/>
                <w:u w:val="single"/>
              </w:rPr>
              <w:t>Global Awareness:</w:t>
            </w:r>
            <w:r w:rsidRPr="00E06F48">
              <w:rPr>
                <w:sz w:val="20"/>
              </w:rPr>
              <w:t xml:space="preserve"> </w:t>
            </w:r>
            <w:r w:rsidR="003F3DB7">
              <w:rPr>
                <w:sz w:val="20"/>
              </w:rPr>
              <w:t>Students will be able to demonstrate k</w:t>
            </w:r>
            <w:r w:rsidRPr="00E06F48">
              <w:rPr>
                <w:sz w:val="20"/>
              </w:rPr>
              <w:t>nowledge of the interrelatedness of local, global, international, and intercultural issues, trends, and systems</w:t>
            </w:r>
            <w:r w:rsidR="003F3DB7">
              <w:rPr>
                <w:sz w:val="20"/>
              </w:rPr>
              <w:t>.</w:t>
            </w:r>
          </w:p>
          <w:p w14:paraId="44855D00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5575" w:type="dxa"/>
            <w:vMerge w:val="restart"/>
          </w:tcPr>
          <w:p w14:paraId="4B4DB45F" w14:textId="77777777" w:rsidR="00E06F48" w:rsidRPr="00905CCE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Assessment Activity/Artifact:</w:t>
            </w:r>
          </w:p>
          <w:p w14:paraId="14E2034C" w14:textId="7A776FA2" w:rsidR="007B17DE" w:rsidRPr="00A46DF4" w:rsidRDefault="007B17DE" w:rsidP="00351663">
            <w:pPr>
              <w:rPr>
                <w:i/>
                <w:sz w:val="20"/>
              </w:rPr>
            </w:pPr>
            <w:r w:rsidRPr="00A46DF4">
              <w:rPr>
                <w:i/>
                <w:sz w:val="20"/>
              </w:rPr>
              <w:t>Paris Climate Accord Project</w:t>
            </w:r>
            <w:r w:rsidR="0096194E">
              <w:rPr>
                <w:i/>
                <w:sz w:val="20"/>
              </w:rPr>
              <w:t xml:space="preserve">: </w:t>
            </w:r>
            <w:r w:rsidR="0096194E" w:rsidRPr="0096194E">
              <w:rPr>
                <w:i/>
                <w:sz w:val="20"/>
              </w:rPr>
              <w:t>For this exercise, students will choose one of the 196 countries who signed Paris Agreement (countries cannot be doubled) and submit a report on the country’s efforts on meeting the agreed upon statutes. Student will then create a presentation as a representative of the country they have chosen and give and update the class (other countries) on their climate mitigation strategies.</w:t>
            </w:r>
          </w:p>
          <w:p w14:paraId="44C7ED19" w14:textId="77777777" w:rsidR="00E06F48" w:rsidRDefault="00E06F48" w:rsidP="00351663">
            <w:pPr>
              <w:rPr>
                <w:i/>
                <w:color w:val="0070C0"/>
                <w:sz w:val="20"/>
              </w:rPr>
            </w:pPr>
          </w:p>
          <w:p w14:paraId="0CAD9397" w14:textId="77777777" w:rsidR="00E06F48" w:rsidRPr="00905CCE" w:rsidRDefault="00E06F48" w:rsidP="00351663">
            <w:pPr>
              <w:rPr>
                <w:sz w:val="20"/>
              </w:rPr>
            </w:pPr>
          </w:p>
          <w:p w14:paraId="7A03C96A" w14:textId="768C0760" w:rsidR="00E06F48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Evaluation Process:</w:t>
            </w:r>
          </w:p>
          <w:p w14:paraId="7E52E53C" w14:textId="055B8BA1" w:rsidR="00E06F48" w:rsidRPr="00905CCE" w:rsidRDefault="00CC72DB" w:rsidP="00351663">
            <w:pPr>
              <w:rPr>
                <w:sz w:val="20"/>
              </w:rPr>
            </w:pPr>
            <w:r w:rsidRPr="00993A35">
              <w:rPr>
                <w:i/>
                <w:iCs/>
                <w:sz w:val="20"/>
              </w:rPr>
              <w:t>Rubric that covers grammar, research, presentation and application of knowledge and concepts discussed in class</w:t>
            </w:r>
          </w:p>
          <w:p w14:paraId="5E0AF4E2" w14:textId="77777777" w:rsidR="00E06F48" w:rsidRDefault="00E06F48" w:rsidP="00351663">
            <w:pPr>
              <w:rPr>
                <w:sz w:val="20"/>
              </w:rPr>
            </w:pPr>
          </w:p>
          <w:p w14:paraId="6561727E" w14:textId="398AAB8E" w:rsidR="00E06F48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Minimum Criteria for Success:</w:t>
            </w:r>
          </w:p>
          <w:p w14:paraId="523B89A1" w14:textId="2141E5FC" w:rsidR="00191E4C" w:rsidRPr="00191E4C" w:rsidRDefault="00191E4C" w:rsidP="00191E4C">
            <w:pPr>
              <w:rPr>
                <w:sz w:val="20"/>
              </w:rPr>
            </w:pPr>
            <w:r w:rsidRPr="00191E4C">
              <w:rPr>
                <w:sz w:val="20"/>
              </w:rPr>
              <w:t>•Presentation (5 minutes) in class (5 points)</w:t>
            </w:r>
            <w:r>
              <w:rPr>
                <w:sz w:val="20"/>
              </w:rPr>
              <w:t xml:space="preserve">: 3.5 </w:t>
            </w:r>
          </w:p>
          <w:p w14:paraId="17E44AFE" w14:textId="7820BF9F" w:rsidR="00244A40" w:rsidRPr="00905CCE" w:rsidRDefault="00191E4C" w:rsidP="00191E4C">
            <w:pPr>
              <w:rPr>
                <w:sz w:val="20"/>
              </w:rPr>
            </w:pPr>
            <w:r w:rsidRPr="00191E4C">
              <w:rPr>
                <w:sz w:val="20"/>
              </w:rPr>
              <w:t>•Report (10 points)</w:t>
            </w:r>
            <w:r>
              <w:rPr>
                <w:sz w:val="20"/>
              </w:rPr>
              <w:t xml:space="preserve">: 7 </w:t>
            </w:r>
          </w:p>
          <w:p w14:paraId="34A3C146" w14:textId="77777777" w:rsidR="00E06F48" w:rsidRDefault="00E06F48" w:rsidP="00351663">
            <w:pPr>
              <w:rPr>
                <w:i/>
                <w:color w:val="0070C0"/>
                <w:sz w:val="20"/>
              </w:rPr>
            </w:pPr>
          </w:p>
          <w:p w14:paraId="093A6908" w14:textId="77777777" w:rsidR="00E06F48" w:rsidRDefault="00E06F48" w:rsidP="00351663">
            <w:pPr>
              <w:rPr>
                <w:sz w:val="20"/>
              </w:rPr>
            </w:pPr>
            <w:r>
              <w:rPr>
                <w:sz w:val="20"/>
              </w:rPr>
              <w:t>Sample:</w:t>
            </w:r>
          </w:p>
          <w:p w14:paraId="20DC2024" w14:textId="198900E5" w:rsidR="00E06F48" w:rsidRPr="00CF2080" w:rsidRDefault="009B7784" w:rsidP="00351663">
            <w:pPr>
              <w:rPr>
                <w:i/>
                <w:sz w:val="20"/>
              </w:rPr>
            </w:pPr>
            <w:r w:rsidRPr="00CF2080">
              <w:rPr>
                <w:i/>
                <w:sz w:val="20"/>
              </w:rPr>
              <w:t xml:space="preserve">All students will be assessed </w:t>
            </w:r>
          </w:p>
          <w:p w14:paraId="37C9BC73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514F6A88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3690" w:type="dxa"/>
            <w:vMerge w:val="restart"/>
          </w:tcPr>
          <w:p w14:paraId="6EB6CCAE" w14:textId="77777777" w:rsidR="00E06F48" w:rsidRPr="00C01161" w:rsidRDefault="00E06F48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 w:rsidR="00B95595">
              <w:rPr>
                <w:i/>
                <w:color w:val="0070C0"/>
                <w:sz w:val="20"/>
              </w:rPr>
              <w:t>be entered after</w:t>
            </w:r>
            <w:r>
              <w:rPr>
                <w:i/>
                <w:color w:val="0070C0"/>
                <w:sz w:val="20"/>
              </w:rPr>
              <w:t xml:space="preserve"> </w:t>
            </w:r>
            <w:r w:rsidR="00B95595">
              <w:rPr>
                <w:i/>
                <w:color w:val="0070C0"/>
                <w:sz w:val="20"/>
              </w:rPr>
              <w:t xml:space="preserve">each time </w:t>
            </w:r>
            <w:r>
              <w:rPr>
                <w:i/>
                <w:color w:val="0070C0"/>
                <w:sz w:val="20"/>
              </w:rPr>
              <w:t>course</w:t>
            </w:r>
            <w:r w:rsidR="00B95595">
              <w:rPr>
                <w:i/>
                <w:color w:val="0070C0"/>
                <w:sz w:val="20"/>
              </w:rPr>
              <w:t xml:space="preserve"> is taught</w:t>
            </w:r>
          </w:p>
          <w:p w14:paraId="75D710EA" w14:textId="77777777" w:rsidR="00E06F48" w:rsidRPr="003D281E" w:rsidRDefault="00E06F48" w:rsidP="00351663">
            <w:pPr>
              <w:rPr>
                <w:sz w:val="22"/>
              </w:rPr>
            </w:pPr>
          </w:p>
          <w:p w14:paraId="56B0DBD0" w14:textId="77777777" w:rsidR="00E06F48" w:rsidRPr="003D281E" w:rsidRDefault="00E06F48" w:rsidP="00351663">
            <w:pPr>
              <w:rPr>
                <w:sz w:val="22"/>
              </w:rPr>
            </w:pPr>
          </w:p>
          <w:p w14:paraId="59EDAFAD" w14:textId="77777777" w:rsidR="00E06F48" w:rsidRPr="003D281E" w:rsidRDefault="00E06F48" w:rsidP="00351663">
            <w:pPr>
              <w:rPr>
                <w:sz w:val="22"/>
              </w:rPr>
            </w:pPr>
          </w:p>
          <w:p w14:paraId="0E795605" w14:textId="77777777" w:rsidR="00E06F48" w:rsidRPr="003D281E" w:rsidRDefault="00E06F48" w:rsidP="00351663">
            <w:pPr>
              <w:rPr>
                <w:sz w:val="22"/>
              </w:rPr>
            </w:pPr>
          </w:p>
          <w:p w14:paraId="5FE5ACF2" w14:textId="77777777" w:rsidR="00E06F48" w:rsidRPr="003D281E" w:rsidRDefault="00E06F48" w:rsidP="00351663">
            <w:pPr>
              <w:rPr>
                <w:sz w:val="22"/>
              </w:rPr>
            </w:pPr>
          </w:p>
          <w:p w14:paraId="0928A36C" w14:textId="77777777" w:rsidR="00E06F48" w:rsidRPr="003D281E" w:rsidRDefault="00E06F48" w:rsidP="00351663">
            <w:pPr>
              <w:rPr>
                <w:sz w:val="22"/>
              </w:rPr>
            </w:pPr>
          </w:p>
          <w:p w14:paraId="77122219" w14:textId="77777777" w:rsidR="00E06F48" w:rsidRPr="003D281E" w:rsidRDefault="00E06F48" w:rsidP="00351663">
            <w:pPr>
              <w:rPr>
                <w:sz w:val="22"/>
              </w:rPr>
            </w:pPr>
          </w:p>
          <w:p w14:paraId="0DB31E4F" w14:textId="77777777" w:rsidR="00E06F48" w:rsidRPr="003D281E" w:rsidRDefault="00E06F48" w:rsidP="00351663">
            <w:pPr>
              <w:rPr>
                <w:sz w:val="22"/>
              </w:rPr>
            </w:pPr>
          </w:p>
          <w:p w14:paraId="2B9E6EAE" w14:textId="77777777" w:rsidR="00E06F48" w:rsidRPr="003D281E" w:rsidRDefault="00E06F48" w:rsidP="00351663">
            <w:pPr>
              <w:rPr>
                <w:sz w:val="22"/>
              </w:rPr>
            </w:pPr>
          </w:p>
          <w:p w14:paraId="7808C29A" w14:textId="77777777" w:rsidR="00E06F48" w:rsidRPr="003D281E" w:rsidRDefault="00E06F48" w:rsidP="00351663">
            <w:pPr>
              <w:rPr>
                <w:sz w:val="22"/>
              </w:rPr>
            </w:pPr>
          </w:p>
          <w:p w14:paraId="031E9366" w14:textId="77777777" w:rsidR="00E06F48" w:rsidRPr="003D281E" w:rsidRDefault="00E06F48" w:rsidP="00351663">
            <w:pPr>
              <w:rPr>
                <w:sz w:val="22"/>
              </w:rPr>
            </w:pPr>
          </w:p>
          <w:p w14:paraId="47095080" w14:textId="77777777" w:rsidR="00E06F48" w:rsidRPr="003D281E" w:rsidRDefault="00E06F48" w:rsidP="00351663">
            <w:pPr>
              <w:rPr>
                <w:sz w:val="22"/>
              </w:rPr>
            </w:pPr>
          </w:p>
          <w:p w14:paraId="4B620AEE" w14:textId="77777777" w:rsidR="00E06F48" w:rsidRPr="003D281E" w:rsidRDefault="00E06F48" w:rsidP="00351663">
            <w:pPr>
              <w:rPr>
                <w:sz w:val="22"/>
              </w:rPr>
            </w:pPr>
          </w:p>
          <w:p w14:paraId="0B4A216F" w14:textId="77777777" w:rsidR="00E06F48" w:rsidRPr="003D281E" w:rsidRDefault="00E06F48" w:rsidP="00351663">
            <w:pPr>
              <w:rPr>
                <w:sz w:val="22"/>
              </w:rPr>
            </w:pPr>
          </w:p>
          <w:p w14:paraId="35F1520D" w14:textId="77777777" w:rsidR="00E06F48" w:rsidRPr="003D281E" w:rsidRDefault="00E06F48" w:rsidP="00351663">
            <w:pPr>
              <w:rPr>
                <w:sz w:val="22"/>
              </w:rPr>
            </w:pPr>
          </w:p>
          <w:p w14:paraId="05E59571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155C2CB9" w14:textId="77777777" w:rsidTr="00BD328C">
        <w:trPr>
          <w:trHeight w:val="260"/>
        </w:trPr>
        <w:tc>
          <w:tcPr>
            <w:tcW w:w="4145" w:type="dxa"/>
          </w:tcPr>
          <w:p w14:paraId="268FDF94" w14:textId="77777777" w:rsidR="00E06F48" w:rsidRPr="003D281E" w:rsidRDefault="00E06F48" w:rsidP="0035166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Course Learning Outcome</w:t>
            </w:r>
          </w:p>
        </w:tc>
        <w:tc>
          <w:tcPr>
            <w:tcW w:w="5575" w:type="dxa"/>
            <w:vMerge/>
          </w:tcPr>
          <w:p w14:paraId="7880F95E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690" w:type="dxa"/>
            <w:vMerge/>
          </w:tcPr>
          <w:p w14:paraId="06EB8BBB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AED5DDC" w14:textId="77777777" w:rsidTr="00BD328C">
        <w:trPr>
          <w:trHeight w:val="2393"/>
        </w:trPr>
        <w:tc>
          <w:tcPr>
            <w:tcW w:w="4145" w:type="dxa"/>
          </w:tcPr>
          <w:p w14:paraId="0C2C79FF" w14:textId="06E8DF1B" w:rsidR="00E06F48" w:rsidRPr="00A80501" w:rsidRDefault="00FF750B" w:rsidP="00351663">
            <w:pPr>
              <w:rPr>
                <w:i/>
                <w:color w:val="0070C0"/>
                <w:sz w:val="20"/>
              </w:rPr>
            </w:pPr>
            <w:r w:rsidRPr="00FF750B">
              <w:rPr>
                <w:i/>
                <w:sz w:val="20"/>
              </w:rPr>
              <w:t>Students will understand how climate change is interrelated with urban conditions locally and globally, and how cities around the world are responding with policy initiatives.</w:t>
            </w:r>
          </w:p>
        </w:tc>
        <w:tc>
          <w:tcPr>
            <w:tcW w:w="5575" w:type="dxa"/>
            <w:vMerge/>
          </w:tcPr>
          <w:p w14:paraId="2150D560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690" w:type="dxa"/>
            <w:vMerge/>
          </w:tcPr>
          <w:p w14:paraId="35167E05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2991C268" w14:textId="77777777" w:rsidTr="009B7784">
        <w:trPr>
          <w:trHeight w:val="260"/>
        </w:trPr>
        <w:tc>
          <w:tcPr>
            <w:tcW w:w="13410" w:type="dxa"/>
            <w:gridSpan w:val="3"/>
          </w:tcPr>
          <w:p w14:paraId="3F3684CF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2787CE00" w14:textId="77777777" w:rsidTr="009B7784">
        <w:trPr>
          <w:trHeight w:val="1664"/>
        </w:trPr>
        <w:tc>
          <w:tcPr>
            <w:tcW w:w="13410" w:type="dxa"/>
            <w:gridSpan w:val="3"/>
          </w:tcPr>
          <w:p w14:paraId="57DBD504" w14:textId="77777777" w:rsidR="00E06F48" w:rsidRPr="00C01161" w:rsidRDefault="00E06F48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be entered </w:t>
            </w:r>
            <w:r w:rsidR="00B95595"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530FDBF2" w14:textId="56537F5A" w:rsidR="00E06F48" w:rsidRDefault="00E06F48" w:rsidP="00351663">
      <w:pPr>
        <w:rPr>
          <w:rFonts w:ascii="Times New Roman" w:hAnsi="Times New Roman"/>
          <w:b/>
        </w:rPr>
      </w:pPr>
    </w:p>
    <w:p w14:paraId="5C498778" w14:textId="0BDEF664" w:rsidR="00BD328C" w:rsidRDefault="00BD328C" w:rsidP="00351663">
      <w:pPr>
        <w:rPr>
          <w:rFonts w:ascii="Times New Roman" w:hAnsi="Times New Roman"/>
          <w:b/>
        </w:rPr>
      </w:pPr>
    </w:p>
    <w:p w14:paraId="039F0E1C" w14:textId="77777777" w:rsidR="00BD328C" w:rsidRDefault="00BD328C" w:rsidP="00351663">
      <w:pPr>
        <w:rPr>
          <w:rFonts w:ascii="Times New Roman" w:hAnsi="Times New Roman"/>
          <w:b/>
        </w:rPr>
      </w:pPr>
    </w:p>
    <w:tbl>
      <w:tblPr>
        <w:tblW w:w="134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5575"/>
        <w:gridCol w:w="3690"/>
      </w:tblGrid>
      <w:tr w:rsidR="00E06F48" w:rsidRPr="00F632F6" w14:paraId="10BBA699" w14:textId="77777777" w:rsidTr="005B0865">
        <w:trPr>
          <w:trHeight w:val="305"/>
          <w:tblHeader/>
        </w:trPr>
        <w:tc>
          <w:tcPr>
            <w:tcW w:w="4145" w:type="dxa"/>
          </w:tcPr>
          <w:p w14:paraId="2275A809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lastRenderedPageBreak/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5575" w:type="dxa"/>
          </w:tcPr>
          <w:p w14:paraId="16BC21EF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3690" w:type="dxa"/>
          </w:tcPr>
          <w:p w14:paraId="4A6E9E4C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32AB8E2E" w14:textId="77777777" w:rsidTr="005B0865">
        <w:trPr>
          <w:trHeight w:val="1140"/>
        </w:trPr>
        <w:tc>
          <w:tcPr>
            <w:tcW w:w="4145" w:type="dxa"/>
          </w:tcPr>
          <w:p w14:paraId="09F2FF05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  <w:p w14:paraId="4A2E2893" w14:textId="77777777" w:rsidR="00E06F48" w:rsidRPr="00E06F48" w:rsidRDefault="00E06F48" w:rsidP="00351663">
            <w:pPr>
              <w:rPr>
                <w:sz w:val="20"/>
              </w:rPr>
            </w:pPr>
            <w:r w:rsidRPr="00E06F48">
              <w:rPr>
                <w:b/>
                <w:sz w:val="20"/>
                <w:u w:val="single"/>
              </w:rPr>
              <w:t>Global Perspective</w:t>
            </w:r>
            <w:r w:rsidRPr="00E06F48">
              <w:rPr>
                <w:b/>
                <w:sz w:val="20"/>
              </w:rPr>
              <w:t xml:space="preserve">: </w:t>
            </w:r>
            <w:r w:rsidR="003F3DB7">
              <w:rPr>
                <w:sz w:val="20"/>
              </w:rPr>
              <w:t xml:space="preserve">Students will be able to </w:t>
            </w:r>
            <w:r w:rsidR="00C85AD3">
              <w:rPr>
                <w:sz w:val="20"/>
              </w:rPr>
              <w:t>conduct</w:t>
            </w:r>
            <w:r w:rsidRPr="00E06F48">
              <w:rPr>
                <w:sz w:val="20"/>
              </w:rPr>
              <w:t xml:space="preserve"> a multi-perspective analysis of local, global, international, and intercultural problems</w:t>
            </w:r>
            <w:r w:rsidR="003F3DB7">
              <w:rPr>
                <w:sz w:val="20"/>
              </w:rPr>
              <w:t>.</w:t>
            </w:r>
          </w:p>
          <w:p w14:paraId="67D76D5C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5575" w:type="dxa"/>
            <w:vMerge w:val="restart"/>
          </w:tcPr>
          <w:p w14:paraId="4E8B5A15" w14:textId="77777777" w:rsidR="00E06F48" w:rsidRPr="00905CCE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Assessment Activity/Artifact:</w:t>
            </w:r>
          </w:p>
          <w:p w14:paraId="2C10746C" w14:textId="633FFE1A" w:rsidR="009F7A97" w:rsidRPr="009F7A97" w:rsidRDefault="007F0455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>Climate Outcomes Group Project</w:t>
            </w:r>
            <w:r w:rsidRPr="009F7A97">
              <w:rPr>
                <w:i/>
                <w:sz w:val="20"/>
              </w:rPr>
              <w:t>/</w:t>
            </w:r>
            <w:r w:rsidRPr="009F7A97">
              <w:rPr>
                <w:i/>
                <w:sz w:val="20"/>
              </w:rPr>
              <w:t xml:space="preserve"> Paper</w:t>
            </w:r>
            <w:r w:rsidR="009F7A97" w:rsidRPr="009F7A97">
              <w:rPr>
                <w:i/>
                <w:sz w:val="20"/>
              </w:rPr>
              <w:t xml:space="preserve">: </w:t>
            </w:r>
            <w:r w:rsidR="009F7A97" w:rsidRPr="009F7A97">
              <w:rPr>
                <w:i/>
                <w:sz w:val="20"/>
              </w:rPr>
              <w:t xml:space="preserve">Groups of 4 will be assigned a climate change outcome/issue and will submit a paper on the issue with global examples and provide potential mitigation strategies and suggestions. </w:t>
            </w:r>
          </w:p>
          <w:p w14:paraId="0E4F2D60" w14:textId="77777777" w:rsidR="009F7A97" w:rsidRPr="009F7A97" w:rsidRDefault="009F7A97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ab/>
              <w:t>Topics include:</w:t>
            </w:r>
          </w:p>
          <w:p w14:paraId="0E8C830F" w14:textId="77777777" w:rsidR="009F7A97" w:rsidRPr="009F7A97" w:rsidRDefault="009F7A97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>•</w:t>
            </w:r>
            <w:r w:rsidRPr="009F7A97">
              <w:rPr>
                <w:i/>
                <w:sz w:val="20"/>
              </w:rPr>
              <w:tab/>
              <w:t xml:space="preserve">Waste management </w:t>
            </w:r>
          </w:p>
          <w:p w14:paraId="3F8C9F5B" w14:textId="77777777" w:rsidR="009F7A97" w:rsidRPr="009F7A97" w:rsidRDefault="009F7A97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>•</w:t>
            </w:r>
            <w:r w:rsidRPr="009F7A97">
              <w:rPr>
                <w:i/>
                <w:sz w:val="20"/>
              </w:rPr>
              <w:tab/>
              <w:t>Flooding</w:t>
            </w:r>
          </w:p>
          <w:p w14:paraId="10CA35C9" w14:textId="77777777" w:rsidR="009F7A97" w:rsidRPr="009F7A97" w:rsidRDefault="009F7A97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>•</w:t>
            </w:r>
            <w:r w:rsidRPr="009F7A97">
              <w:rPr>
                <w:i/>
                <w:sz w:val="20"/>
              </w:rPr>
              <w:tab/>
              <w:t>Forest Fires</w:t>
            </w:r>
          </w:p>
          <w:p w14:paraId="387E1DB0" w14:textId="77777777" w:rsidR="009F7A97" w:rsidRPr="009F7A97" w:rsidRDefault="009F7A97" w:rsidP="009F7A97">
            <w:pPr>
              <w:rPr>
                <w:i/>
                <w:sz w:val="20"/>
              </w:rPr>
            </w:pPr>
            <w:r w:rsidRPr="009F7A97">
              <w:rPr>
                <w:i/>
                <w:sz w:val="20"/>
              </w:rPr>
              <w:t>•</w:t>
            </w:r>
            <w:r w:rsidRPr="009F7A97">
              <w:rPr>
                <w:i/>
                <w:sz w:val="20"/>
              </w:rPr>
              <w:tab/>
              <w:t xml:space="preserve">Air pollution </w:t>
            </w:r>
          </w:p>
          <w:p w14:paraId="052E4B43" w14:textId="5945AF38" w:rsidR="00E06F48" w:rsidRPr="009F7A97" w:rsidRDefault="009F7A97" w:rsidP="009F7A97">
            <w:pPr>
              <w:rPr>
                <w:sz w:val="20"/>
              </w:rPr>
            </w:pPr>
            <w:r w:rsidRPr="009F7A97">
              <w:rPr>
                <w:i/>
                <w:sz w:val="20"/>
              </w:rPr>
              <w:t>•</w:t>
            </w:r>
            <w:r w:rsidRPr="009F7A97">
              <w:rPr>
                <w:i/>
                <w:sz w:val="20"/>
              </w:rPr>
              <w:tab/>
              <w:t>Land quality</w:t>
            </w:r>
          </w:p>
          <w:p w14:paraId="08E69090" w14:textId="77777777" w:rsidR="00E06F48" w:rsidRPr="00905CCE" w:rsidRDefault="00E06F48" w:rsidP="00351663">
            <w:pPr>
              <w:rPr>
                <w:sz w:val="20"/>
              </w:rPr>
            </w:pPr>
          </w:p>
          <w:p w14:paraId="10449FBC" w14:textId="5CFBE2E9" w:rsidR="00E06F48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Evaluation Process:</w:t>
            </w:r>
          </w:p>
          <w:p w14:paraId="3BF88719" w14:textId="5F45171F" w:rsidR="00E06F48" w:rsidRPr="005B0865" w:rsidRDefault="00CF2080" w:rsidP="00351663">
            <w:pPr>
              <w:rPr>
                <w:i/>
                <w:iCs/>
                <w:sz w:val="20"/>
              </w:rPr>
            </w:pPr>
            <w:r w:rsidRPr="00993A35">
              <w:rPr>
                <w:i/>
                <w:iCs/>
                <w:sz w:val="20"/>
              </w:rPr>
              <w:t xml:space="preserve">Rubric that covers </w:t>
            </w:r>
            <w:r w:rsidR="00993A35" w:rsidRPr="00993A35">
              <w:rPr>
                <w:i/>
                <w:iCs/>
                <w:sz w:val="20"/>
              </w:rPr>
              <w:t xml:space="preserve">grammar, research, presentation and application of knowledge and concepts discussed in class. </w:t>
            </w:r>
          </w:p>
          <w:p w14:paraId="48638B58" w14:textId="77777777" w:rsidR="00E06F48" w:rsidRDefault="00E06F48" w:rsidP="00351663">
            <w:pPr>
              <w:rPr>
                <w:sz w:val="20"/>
              </w:rPr>
            </w:pPr>
          </w:p>
          <w:p w14:paraId="2DE590D4" w14:textId="77777777" w:rsidR="00E06F48" w:rsidRPr="00905CCE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Minimum Criteria for Success:</w:t>
            </w:r>
          </w:p>
          <w:p w14:paraId="39C397A2" w14:textId="05D5CEC3" w:rsidR="00E06F48" w:rsidRPr="005B0865" w:rsidRDefault="005B0865" w:rsidP="00351663">
            <w:pPr>
              <w:rPr>
                <w:i/>
                <w:sz w:val="20"/>
              </w:rPr>
            </w:pPr>
            <w:r w:rsidRPr="005B0865">
              <w:rPr>
                <w:i/>
                <w:sz w:val="20"/>
              </w:rPr>
              <w:t xml:space="preserve">Project is worth 10 points. Minimum criteria for success would be 7 points. </w:t>
            </w:r>
          </w:p>
          <w:p w14:paraId="1F9CE4FD" w14:textId="77777777" w:rsidR="00E06F48" w:rsidRDefault="00E06F48" w:rsidP="00351663">
            <w:pPr>
              <w:rPr>
                <w:i/>
                <w:color w:val="0070C0"/>
                <w:sz w:val="20"/>
              </w:rPr>
            </w:pPr>
          </w:p>
          <w:p w14:paraId="469F82FA" w14:textId="3F1831A4" w:rsidR="00E06F48" w:rsidRPr="00107F9F" w:rsidRDefault="00E06F48" w:rsidP="00351663">
            <w:pPr>
              <w:rPr>
                <w:sz w:val="20"/>
              </w:rPr>
            </w:pPr>
            <w:r>
              <w:rPr>
                <w:sz w:val="20"/>
              </w:rPr>
              <w:t>Sample:</w:t>
            </w:r>
          </w:p>
          <w:p w14:paraId="28669A28" w14:textId="77777777" w:rsidR="009B7784" w:rsidRPr="005B0865" w:rsidRDefault="009B7784" w:rsidP="009B7784">
            <w:pPr>
              <w:rPr>
                <w:i/>
                <w:sz w:val="20"/>
              </w:rPr>
            </w:pPr>
            <w:r w:rsidRPr="005B0865">
              <w:rPr>
                <w:i/>
                <w:sz w:val="20"/>
              </w:rPr>
              <w:t xml:space="preserve">All students will be assessed </w:t>
            </w:r>
          </w:p>
          <w:p w14:paraId="7070809E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27031866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3690" w:type="dxa"/>
            <w:vMerge w:val="restart"/>
          </w:tcPr>
          <w:p w14:paraId="3CCBC338" w14:textId="77777777" w:rsidR="00B95595" w:rsidRPr="00C01161" w:rsidRDefault="00B95595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>
              <w:rPr>
                <w:i/>
                <w:color w:val="0070C0"/>
                <w:sz w:val="20"/>
              </w:rPr>
              <w:t>be entered after each time course is taught</w:t>
            </w:r>
          </w:p>
          <w:p w14:paraId="700CFDBA" w14:textId="77777777" w:rsidR="00B95595" w:rsidRPr="003D281E" w:rsidRDefault="00B95595" w:rsidP="00B95595">
            <w:pPr>
              <w:rPr>
                <w:sz w:val="22"/>
              </w:rPr>
            </w:pPr>
          </w:p>
          <w:p w14:paraId="3D6EC63A" w14:textId="77777777" w:rsidR="00E06F48" w:rsidRPr="003D281E" w:rsidRDefault="00E06F48" w:rsidP="00351663">
            <w:pPr>
              <w:rPr>
                <w:sz w:val="22"/>
              </w:rPr>
            </w:pPr>
          </w:p>
          <w:p w14:paraId="5DB76A12" w14:textId="77777777" w:rsidR="00E06F48" w:rsidRPr="003D281E" w:rsidRDefault="00E06F48" w:rsidP="00351663">
            <w:pPr>
              <w:rPr>
                <w:sz w:val="22"/>
              </w:rPr>
            </w:pPr>
          </w:p>
          <w:p w14:paraId="606D2DEC" w14:textId="77777777" w:rsidR="00E06F48" w:rsidRPr="003D281E" w:rsidRDefault="00E06F48" w:rsidP="00351663">
            <w:pPr>
              <w:rPr>
                <w:sz w:val="22"/>
              </w:rPr>
            </w:pPr>
          </w:p>
          <w:p w14:paraId="57879A76" w14:textId="77777777" w:rsidR="00E06F48" w:rsidRPr="003D281E" w:rsidRDefault="00E06F48" w:rsidP="00351663">
            <w:pPr>
              <w:rPr>
                <w:sz w:val="22"/>
              </w:rPr>
            </w:pPr>
          </w:p>
          <w:p w14:paraId="083D9802" w14:textId="77777777" w:rsidR="00E06F48" w:rsidRPr="003D281E" w:rsidRDefault="00E06F48" w:rsidP="00351663">
            <w:pPr>
              <w:rPr>
                <w:sz w:val="22"/>
              </w:rPr>
            </w:pPr>
          </w:p>
          <w:p w14:paraId="3DFD30DC" w14:textId="77777777" w:rsidR="00E06F48" w:rsidRPr="003D281E" w:rsidRDefault="00E06F48" w:rsidP="00351663">
            <w:pPr>
              <w:rPr>
                <w:sz w:val="22"/>
              </w:rPr>
            </w:pPr>
          </w:p>
          <w:p w14:paraId="3548413D" w14:textId="77777777" w:rsidR="00E06F48" w:rsidRPr="003D281E" w:rsidRDefault="00E06F48" w:rsidP="00351663">
            <w:pPr>
              <w:rPr>
                <w:sz w:val="22"/>
              </w:rPr>
            </w:pPr>
          </w:p>
          <w:p w14:paraId="2FFB886B" w14:textId="77777777" w:rsidR="00E06F48" w:rsidRPr="003D281E" w:rsidRDefault="00E06F48" w:rsidP="00351663">
            <w:pPr>
              <w:rPr>
                <w:sz w:val="22"/>
              </w:rPr>
            </w:pPr>
          </w:p>
          <w:p w14:paraId="5FAD40BE" w14:textId="77777777" w:rsidR="00E06F48" w:rsidRPr="003D281E" w:rsidRDefault="00E06F48" w:rsidP="00351663">
            <w:pPr>
              <w:rPr>
                <w:sz w:val="22"/>
              </w:rPr>
            </w:pPr>
          </w:p>
          <w:p w14:paraId="1499AAFE" w14:textId="77777777" w:rsidR="00E06F48" w:rsidRPr="003D281E" w:rsidRDefault="00E06F48" w:rsidP="00351663">
            <w:pPr>
              <w:rPr>
                <w:sz w:val="22"/>
              </w:rPr>
            </w:pPr>
          </w:p>
          <w:p w14:paraId="66419050" w14:textId="77777777" w:rsidR="00E06F48" w:rsidRPr="003D281E" w:rsidRDefault="00E06F48" w:rsidP="00351663">
            <w:pPr>
              <w:rPr>
                <w:sz w:val="22"/>
              </w:rPr>
            </w:pPr>
          </w:p>
          <w:p w14:paraId="7C4A362F" w14:textId="77777777" w:rsidR="00E06F48" w:rsidRPr="003D281E" w:rsidRDefault="00E06F48" w:rsidP="00351663">
            <w:pPr>
              <w:rPr>
                <w:sz w:val="22"/>
              </w:rPr>
            </w:pPr>
          </w:p>
          <w:p w14:paraId="460DA335" w14:textId="77777777" w:rsidR="00E06F48" w:rsidRPr="003D281E" w:rsidRDefault="00E06F48" w:rsidP="00351663">
            <w:pPr>
              <w:rPr>
                <w:sz w:val="22"/>
              </w:rPr>
            </w:pPr>
          </w:p>
          <w:p w14:paraId="143B0518" w14:textId="77777777" w:rsidR="00E06F48" w:rsidRPr="003D281E" w:rsidRDefault="00E06F48" w:rsidP="00351663">
            <w:pPr>
              <w:rPr>
                <w:sz w:val="22"/>
              </w:rPr>
            </w:pPr>
          </w:p>
          <w:p w14:paraId="373F1F38" w14:textId="77777777" w:rsidR="00E06F48" w:rsidRPr="003D281E" w:rsidRDefault="00E06F48" w:rsidP="00351663">
            <w:pPr>
              <w:rPr>
                <w:sz w:val="22"/>
              </w:rPr>
            </w:pPr>
          </w:p>
          <w:p w14:paraId="0B9D7559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56E5860A" w14:textId="77777777" w:rsidTr="005B0865">
        <w:trPr>
          <w:trHeight w:val="260"/>
        </w:trPr>
        <w:tc>
          <w:tcPr>
            <w:tcW w:w="4145" w:type="dxa"/>
          </w:tcPr>
          <w:p w14:paraId="7A7A530C" w14:textId="77777777" w:rsidR="00E06F48" w:rsidRPr="003D281E" w:rsidRDefault="00E06F48" w:rsidP="0035166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Course Learning Outcome</w:t>
            </w:r>
          </w:p>
        </w:tc>
        <w:tc>
          <w:tcPr>
            <w:tcW w:w="5575" w:type="dxa"/>
            <w:vMerge/>
          </w:tcPr>
          <w:p w14:paraId="41D0F97B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690" w:type="dxa"/>
            <w:vMerge/>
          </w:tcPr>
          <w:p w14:paraId="08FFC2EC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523A353" w14:textId="77777777" w:rsidTr="005B0865">
        <w:trPr>
          <w:trHeight w:val="2393"/>
        </w:trPr>
        <w:tc>
          <w:tcPr>
            <w:tcW w:w="4145" w:type="dxa"/>
          </w:tcPr>
          <w:p w14:paraId="3E541137" w14:textId="188C08B6" w:rsidR="00E06F48" w:rsidRPr="00A80501" w:rsidRDefault="00FF750B" w:rsidP="00351663">
            <w:pPr>
              <w:rPr>
                <w:i/>
                <w:color w:val="0070C0"/>
                <w:sz w:val="20"/>
              </w:rPr>
            </w:pPr>
            <w:r w:rsidRPr="00FF750B">
              <w:rPr>
                <w:i/>
                <w:sz w:val="20"/>
              </w:rPr>
              <w:t>Students will conduct a multi-perspective analysis of urban policy problems associated with resilience and sustainability using a variety of data types and software platforms.</w:t>
            </w:r>
          </w:p>
        </w:tc>
        <w:tc>
          <w:tcPr>
            <w:tcW w:w="5575" w:type="dxa"/>
            <w:vMerge/>
          </w:tcPr>
          <w:p w14:paraId="3A252DD1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690" w:type="dxa"/>
            <w:vMerge/>
          </w:tcPr>
          <w:p w14:paraId="3F5B85AA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57CFB5DC" w14:textId="77777777" w:rsidTr="005B0865">
        <w:trPr>
          <w:trHeight w:val="260"/>
        </w:trPr>
        <w:tc>
          <w:tcPr>
            <w:tcW w:w="13410" w:type="dxa"/>
            <w:gridSpan w:val="3"/>
          </w:tcPr>
          <w:p w14:paraId="333D7574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2098F156" w14:textId="77777777" w:rsidTr="005B0865">
        <w:trPr>
          <w:trHeight w:val="1664"/>
        </w:trPr>
        <w:tc>
          <w:tcPr>
            <w:tcW w:w="13410" w:type="dxa"/>
            <w:gridSpan w:val="3"/>
          </w:tcPr>
          <w:p w14:paraId="5680A724" w14:textId="77777777" w:rsidR="00E06F48" w:rsidRPr="00C01161" w:rsidRDefault="007821C4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be entered </w:t>
            </w:r>
            <w:r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266F413E" w14:textId="77777777" w:rsidR="00E06F48" w:rsidRDefault="00E06F48" w:rsidP="00351663">
      <w:pPr>
        <w:rPr>
          <w:rFonts w:ascii="Times New Roman" w:hAnsi="Times New Roman"/>
          <w:b/>
        </w:rPr>
      </w:pPr>
    </w:p>
    <w:p w14:paraId="1526A890" w14:textId="77777777" w:rsidR="00E06F48" w:rsidRDefault="00E06F48" w:rsidP="00351663">
      <w:pPr>
        <w:rPr>
          <w:rFonts w:ascii="Times New Roman" w:hAnsi="Times New Roman"/>
          <w:b/>
        </w:rPr>
      </w:pPr>
    </w:p>
    <w:tbl>
      <w:tblPr>
        <w:tblW w:w="12831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5"/>
        <w:gridCol w:w="5665"/>
        <w:gridCol w:w="3021"/>
      </w:tblGrid>
      <w:tr w:rsidR="00E06F48" w:rsidRPr="00F632F6" w14:paraId="7CEE1F7C" w14:textId="77777777" w:rsidTr="00CC72DB">
        <w:trPr>
          <w:trHeight w:val="305"/>
          <w:tblHeader/>
        </w:trPr>
        <w:tc>
          <w:tcPr>
            <w:tcW w:w="4145" w:type="dxa"/>
          </w:tcPr>
          <w:p w14:paraId="071D6945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lastRenderedPageBreak/>
              <w:t xml:space="preserve">Global Learning </w:t>
            </w:r>
            <w:r>
              <w:rPr>
                <w:rFonts w:cs="Arial"/>
                <w:b/>
                <w:sz w:val="20"/>
              </w:rPr>
              <w:t>Student Learning Outcome Addressed</w:t>
            </w:r>
          </w:p>
        </w:tc>
        <w:tc>
          <w:tcPr>
            <w:tcW w:w="5665" w:type="dxa"/>
          </w:tcPr>
          <w:p w14:paraId="0E5C1E16" w14:textId="77777777" w:rsidR="00E06F48" w:rsidRPr="003D281E" w:rsidRDefault="00E06F48" w:rsidP="00351663">
            <w:pPr>
              <w:rPr>
                <w:rFonts w:cs="Arial"/>
                <w:b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Assessment Method</w:t>
            </w:r>
          </w:p>
        </w:tc>
        <w:tc>
          <w:tcPr>
            <w:tcW w:w="3021" w:type="dxa"/>
          </w:tcPr>
          <w:p w14:paraId="7EFAF74C" w14:textId="77777777" w:rsidR="00E06F48" w:rsidRPr="003D281E" w:rsidRDefault="00E06F48" w:rsidP="00351663">
            <w:pPr>
              <w:pStyle w:val="Heading1"/>
              <w:rPr>
                <w:rFonts w:ascii="Arial" w:hAnsi="Arial" w:cs="Arial"/>
                <w:b w:val="0"/>
                <w:sz w:val="20"/>
              </w:rPr>
            </w:pPr>
            <w:r w:rsidRPr="003D281E">
              <w:rPr>
                <w:rFonts w:ascii="Arial" w:hAnsi="Arial" w:cs="Arial"/>
                <w:sz w:val="20"/>
              </w:rPr>
              <w:t>Assessment Results</w:t>
            </w:r>
          </w:p>
        </w:tc>
      </w:tr>
      <w:tr w:rsidR="00E06F48" w:rsidRPr="00F632F6" w14:paraId="1A29FCF4" w14:textId="77777777" w:rsidTr="00CC72DB">
        <w:trPr>
          <w:trHeight w:val="1140"/>
        </w:trPr>
        <w:tc>
          <w:tcPr>
            <w:tcW w:w="4145" w:type="dxa"/>
          </w:tcPr>
          <w:p w14:paraId="563AC212" w14:textId="77777777" w:rsidR="00E06F48" w:rsidRDefault="00E06F48" w:rsidP="00351663">
            <w:pPr>
              <w:rPr>
                <w:b/>
                <w:sz w:val="20"/>
                <w:u w:val="single"/>
              </w:rPr>
            </w:pPr>
          </w:p>
          <w:p w14:paraId="27340747" w14:textId="77777777" w:rsidR="00E06F48" w:rsidRPr="003F3DB7" w:rsidRDefault="00E06F48" w:rsidP="00351663">
            <w:pPr>
              <w:rPr>
                <w:color w:val="0070C0"/>
                <w:sz w:val="22"/>
              </w:rPr>
            </w:pPr>
            <w:r w:rsidRPr="00E06F48">
              <w:rPr>
                <w:b/>
                <w:sz w:val="20"/>
                <w:u w:val="single"/>
              </w:rPr>
              <w:t>Global Engagement</w:t>
            </w:r>
            <w:r w:rsidRPr="00E06F48">
              <w:rPr>
                <w:b/>
                <w:sz w:val="20"/>
              </w:rPr>
              <w:t xml:space="preserve">: </w:t>
            </w:r>
            <w:r w:rsidR="003F3DB7">
              <w:rPr>
                <w:sz w:val="20"/>
              </w:rPr>
              <w:t>Students will be able to demonstrate w</w:t>
            </w:r>
            <w:r w:rsidRPr="00E06F48">
              <w:rPr>
                <w:sz w:val="20"/>
              </w:rPr>
              <w:t>illingness to engage in local, global, international, and intercultural problem solving</w:t>
            </w:r>
            <w:r w:rsidR="003F3DB7">
              <w:rPr>
                <w:sz w:val="20"/>
              </w:rPr>
              <w:t>.</w:t>
            </w:r>
          </w:p>
          <w:p w14:paraId="1208075D" w14:textId="77777777" w:rsidR="00E06F48" w:rsidRPr="003D281E" w:rsidRDefault="00E06F48" w:rsidP="00351663">
            <w:pPr>
              <w:rPr>
                <w:b/>
                <w:color w:val="0070C0"/>
                <w:sz w:val="22"/>
                <w:u w:val="single"/>
              </w:rPr>
            </w:pPr>
          </w:p>
        </w:tc>
        <w:tc>
          <w:tcPr>
            <w:tcW w:w="5665" w:type="dxa"/>
            <w:vMerge w:val="restart"/>
          </w:tcPr>
          <w:p w14:paraId="590F22B9" w14:textId="77777777" w:rsidR="00E06F48" w:rsidRPr="00905CCE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Assessment Activity/Artifact:</w:t>
            </w:r>
          </w:p>
          <w:p w14:paraId="7488A350" w14:textId="452E3078" w:rsidR="00E06F48" w:rsidRPr="00F2565E" w:rsidRDefault="00ED18E4" w:rsidP="00351663">
            <w:pPr>
              <w:rPr>
                <w:i/>
                <w:sz w:val="20"/>
              </w:rPr>
            </w:pPr>
            <w:r w:rsidRPr="00F2565E">
              <w:rPr>
                <w:i/>
                <w:sz w:val="20"/>
              </w:rPr>
              <w:t>Final Policy Alternatives Memo</w:t>
            </w:r>
            <w:r w:rsidR="00F2565E" w:rsidRPr="00F2565E">
              <w:rPr>
                <w:i/>
                <w:sz w:val="20"/>
              </w:rPr>
              <w:t xml:space="preserve">: </w:t>
            </w:r>
            <w:r w:rsidR="00F2565E" w:rsidRPr="00F2565E">
              <w:rPr>
                <w:i/>
                <w:sz w:val="20"/>
              </w:rPr>
              <w:tab/>
              <w:t>The final deliverable for the course is a Policy Alternatives Memo that analyzes an urban resilience and/or sustainability issue, offers feasible policy options, and proposes the best solution.</w:t>
            </w:r>
          </w:p>
          <w:p w14:paraId="38EE3BAF" w14:textId="77777777" w:rsidR="00E06F48" w:rsidRPr="00905CCE" w:rsidRDefault="00E06F48" w:rsidP="00351663">
            <w:pPr>
              <w:rPr>
                <w:sz w:val="20"/>
              </w:rPr>
            </w:pPr>
          </w:p>
          <w:p w14:paraId="267479B9" w14:textId="77777777" w:rsidR="00E06F48" w:rsidRDefault="00E06F48" w:rsidP="00351663">
            <w:pPr>
              <w:rPr>
                <w:sz w:val="20"/>
              </w:rPr>
            </w:pPr>
          </w:p>
          <w:p w14:paraId="5D6E7D2E" w14:textId="77777777" w:rsidR="00E06F48" w:rsidRPr="00905CCE" w:rsidRDefault="00E06F48" w:rsidP="00351663">
            <w:pPr>
              <w:rPr>
                <w:sz w:val="20"/>
              </w:rPr>
            </w:pPr>
          </w:p>
          <w:p w14:paraId="72C538C8" w14:textId="76F6831F" w:rsidR="00E06F48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Evaluation Process:</w:t>
            </w:r>
          </w:p>
          <w:p w14:paraId="13204027" w14:textId="11088639" w:rsidR="00E06F48" w:rsidRPr="00905CCE" w:rsidRDefault="005B0865" w:rsidP="00351663">
            <w:pPr>
              <w:rPr>
                <w:sz w:val="20"/>
              </w:rPr>
            </w:pPr>
            <w:r w:rsidRPr="00993A35">
              <w:rPr>
                <w:i/>
                <w:iCs/>
                <w:sz w:val="20"/>
              </w:rPr>
              <w:t xml:space="preserve">Rubric that covers grammar, research, presentation and application of knowledge and concepts discussed </w:t>
            </w:r>
            <w:r>
              <w:rPr>
                <w:i/>
                <w:iCs/>
                <w:sz w:val="20"/>
              </w:rPr>
              <w:t xml:space="preserve">throughout the semester. </w:t>
            </w:r>
          </w:p>
          <w:p w14:paraId="5749D66F" w14:textId="77777777" w:rsidR="00E06F48" w:rsidRDefault="00E06F48" w:rsidP="00351663">
            <w:pPr>
              <w:rPr>
                <w:sz w:val="20"/>
              </w:rPr>
            </w:pPr>
          </w:p>
          <w:p w14:paraId="66E64B49" w14:textId="70BE5077" w:rsidR="00E06F48" w:rsidRDefault="00E06F48" w:rsidP="00351663">
            <w:pPr>
              <w:rPr>
                <w:sz w:val="20"/>
              </w:rPr>
            </w:pPr>
            <w:r w:rsidRPr="00905CCE">
              <w:rPr>
                <w:sz w:val="20"/>
              </w:rPr>
              <w:t>Minimum Criteria for Success:</w:t>
            </w:r>
          </w:p>
          <w:p w14:paraId="5021CCDB" w14:textId="227680B5" w:rsidR="00CC72DB" w:rsidRPr="00CC72DB" w:rsidRDefault="00CC72DB" w:rsidP="00351663">
            <w:pPr>
              <w:rPr>
                <w:i/>
                <w:iCs/>
                <w:sz w:val="20"/>
              </w:rPr>
            </w:pPr>
            <w:r w:rsidRPr="00CC72DB">
              <w:rPr>
                <w:i/>
                <w:iCs/>
                <w:sz w:val="20"/>
              </w:rPr>
              <w:t xml:space="preserve">Final project is worth 15 points so minimum criteria for success would be 11.5 points. </w:t>
            </w:r>
          </w:p>
          <w:p w14:paraId="2BE3119A" w14:textId="77777777" w:rsidR="00E06F48" w:rsidRDefault="00E06F48" w:rsidP="00351663">
            <w:pPr>
              <w:rPr>
                <w:i/>
                <w:color w:val="0070C0"/>
                <w:sz w:val="20"/>
              </w:rPr>
            </w:pPr>
          </w:p>
          <w:p w14:paraId="0DE3EEE4" w14:textId="77777777" w:rsidR="00E06F48" w:rsidRDefault="00E06F48" w:rsidP="00351663">
            <w:pPr>
              <w:rPr>
                <w:i/>
                <w:color w:val="0070C0"/>
                <w:sz w:val="20"/>
              </w:rPr>
            </w:pPr>
          </w:p>
          <w:p w14:paraId="7C505A38" w14:textId="77777777" w:rsidR="00E06F48" w:rsidRDefault="00E06F48" w:rsidP="00351663">
            <w:pPr>
              <w:rPr>
                <w:sz w:val="20"/>
              </w:rPr>
            </w:pPr>
            <w:r>
              <w:rPr>
                <w:sz w:val="20"/>
              </w:rPr>
              <w:t>Sample:</w:t>
            </w:r>
          </w:p>
          <w:p w14:paraId="0334B04D" w14:textId="77777777" w:rsidR="009B7784" w:rsidRPr="00CC72DB" w:rsidRDefault="009B7784" w:rsidP="009B7784">
            <w:pPr>
              <w:rPr>
                <w:i/>
                <w:iCs/>
                <w:sz w:val="20"/>
              </w:rPr>
            </w:pPr>
            <w:r w:rsidRPr="00CC72DB">
              <w:rPr>
                <w:i/>
                <w:iCs/>
                <w:sz w:val="20"/>
              </w:rPr>
              <w:t xml:space="preserve">All students will be assessed </w:t>
            </w:r>
          </w:p>
          <w:p w14:paraId="31A21BCB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3311018E" w14:textId="77777777" w:rsidR="00E06F48" w:rsidRDefault="00E06F48" w:rsidP="00351663">
            <w:pPr>
              <w:rPr>
                <w:i/>
                <w:color w:val="0070C0"/>
                <w:sz w:val="22"/>
              </w:rPr>
            </w:pPr>
          </w:p>
          <w:p w14:paraId="2E757104" w14:textId="77777777" w:rsidR="00E06F48" w:rsidRPr="00A80501" w:rsidRDefault="00E06F48" w:rsidP="00351663">
            <w:pPr>
              <w:rPr>
                <w:i/>
                <w:color w:val="0070C0"/>
                <w:sz w:val="22"/>
              </w:rPr>
            </w:pPr>
          </w:p>
        </w:tc>
        <w:tc>
          <w:tcPr>
            <w:tcW w:w="3021" w:type="dxa"/>
            <w:vMerge w:val="restart"/>
          </w:tcPr>
          <w:p w14:paraId="6A7D646B" w14:textId="77777777" w:rsidR="00B95595" w:rsidRPr="00C01161" w:rsidRDefault="00B95595" w:rsidP="00B95595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</w:t>
            </w:r>
            <w:r>
              <w:rPr>
                <w:i/>
                <w:color w:val="0070C0"/>
                <w:sz w:val="20"/>
              </w:rPr>
              <w:t>be entered after each time course is taught</w:t>
            </w:r>
          </w:p>
          <w:p w14:paraId="67823F06" w14:textId="77777777" w:rsidR="00B95595" w:rsidRPr="003D281E" w:rsidRDefault="00B95595" w:rsidP="00B95595">
            <w:pPr>
              <w:rPr>
                <w:sz w:val="22"/>
              </w:rPr>
            </w:pPr>
          </w:p>
          <w:p w14:paraId="0AB8C770" w14:textId="77777777" w:rsidR="00E06F48" w:rsidRPr="003D281E" w:rsidRDefault="00E06F48" w:rsidP="00351663">
            <w:pPr>
              <w:rPr>
                <w:sz w:val="22"/>
              </w:rPr>
            </w:pPr>
          </w:p>
          <w:p w14:paraId="6DC7C9A2" w14:textId="77777777" w:rsidR="00E06F48" w:rsidRPr="003D281E" w:rsidRDefault="00E06F48" w:rsidP="00351663">
            <w:pPr>
              <w:rPr>
                <w:sz w:val="22"/>
              </w:rPr>
            </w:pPr>
          </w:p>
          <w:p w14:paraId="248F43AA" w14:textId="77777777" w:rsidR="00E06F48" w:rsidRPr="003D281E" w:rsidRDefault="00E06F48" w:rsidP="00351663">
            <w:pPr>
              <w:rPr>
                <w:sz w:val="22"/>
              </w:rPr>
            </w:pPr>
          </w:p>
          <w:p w14:paraId="27239552" w14:textId="77777777" w:rsidR="00E06F48" w:rsidRPr="003D281E" w:rsidRDefault="00E06F48" w:rsidP="00351663">
            <w:pPr>
              <w:rPr>
                <w:sz w:val="22"/>
              </w:rPr>
            </w:pPr>
          </w:p>
          <w:p w14:paraId="1B2425FC" w14:textId="77777777" w:rsidR="00E06F48" w:rsidRPr="003D281E" w:rsidRDefault="00E06F48" w:rsidP="00351663">
            <w:pPr>
              <w:rPr>
                <w:sz w:val="22"/>
              </w:rPr>
            </w:pPr>
          </w:p>
          <w:p w14:paraId="54D1FB0E" w14:textId="77777777" w:rsidR="00E06F48" w:rsidRPr="003D281E" w:rsidRDefault="00E06F48" w:rsidP="00351663">
            <w:pPr>
              <w:rPr>
                <w:sz w:val="22"/>
              </w:rPr>
            </w:pPr>
          </w:p>
          <w:p w14:paraId="16991F01" w14:textId="77777777" w:rsidR="00E06F48" w:rsidRPr="003D281E" w:rsidRDefault="00E06F48" w:rsidP="00351663">
            <w:pPr>
              <w:rPr>
                <w:sz w:val="22"/>
              </w:rPr>
            </w:pPr>
          </w:p>
          <w:p w14:paraId="0B4737D1" w14:textId="77777777" w:rsidR="00E06F48" w:rsidRPr="003D281E" w:rsidRDefault="00E06F48" w:rsidP="00351663">
            <w:pPr>
              <w:rPr>
                <w:sz w:val="22"/>
              </w:rPr>
            </w:pPr>
          </w:p>
          <w:p w14:paraId="46350738" w14:textId="77777777" w:rsidR="00E06F48" w:rsidRPr="003D281E" w:rsidRDefault="00E06F48" w:rsidP="00351663">
            <w:pPr>
              <w:rPr>
                <w:sz w:val="22"/>
              </w:rPr>
            </w:pPr>
          </w:p>
          <w:p w14:paraId="7B62D551" w14:textId="77777777" w:rsidR="00E06F48" w:rsidRPr="003D281E" w:rsidRDefault="00E06F48" w:rsidP="00351663">
            <w:pPr>
              <w:rPr>
                <w:sz w:val="22"/>
              </w:rPr>
            </w:pPr>
          </w:p>
          <w:p w14:paraId="199E8CCC" w14:textId="77777777" w:rsidR="00E06F48" w:rsidRPr="003D281E" w:rsidRDefault="00E06F48" w:rsidP="00351663">
            <w:pPr>
              <w:rPr>
                <w:sz w:val="22"/>
              </w:rPr>
            </w:pPr>
          </w:p>
          <w:p w14:paraId="728C3810" w14:textId="77777777" w:rsidR="00E06F48" w:rsidRPr="003D281E" w:rsidRDefault="00E06F48" w:rsidP="00351663">
            <w:pPr>
              <w:rPr>
                <w:sz w:val="22"/>
              </w:rPr>
            </w:pPr>
          </w:p>
          <w:p w14:paraId="084FA25F" w14:textId="77777777" w:rsidR="00E06F48" w:rsidRPr="003D281E" w:rsidRDefault="00E06F48" w:rsidP="00351663">
            <w:pPr>
              <w:rPr>
                <w:sz w:val="22"/>
              </w:rPr>
            </w:pPr>
          </w:p>
          <w:p w14:paraId="7214C0FE" w14:textId="77777777" w:rsidR="00E06F48" w:rsidRPr="003D281E" w:rsidRDefault="00E06F48" w:rsidP="00351663">
            <w:pPr>
              <w:rPr>
                <w:sz w:val="22"/>
              </w:rPr>
            </w:pPr>
          </w:p>
          <w:p w14:paraId="213CD01A" w14:textId="77777777" w:rsidR="00E06F48" w:rsidRPr="003D281E" w:rsidRDefault="00E06F48" w:rsidP="00351663">
            <w:pPr>
              <w:rPr>
                <w:sz w:val="22"/>
              </w:rPr>
            </w:pPr>
          </w:p>
          <w:p w14:paraId="35084ACA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04ED4934" w14:textId="77777777" w:rsidTr="00CC72DB">
        <w:trPr>
          <w:trHeight w:val="260"/>
        </w:trPr>
        <w:tc>
          <w:tcPr>
            <w:tcW w:w="4145" w:type="dxa"/>
          </w:tcPr>
          <w:p w14:paraId="57D9E0C0" w14:textId="77777777" w:rsidR="00E06F48" w:rsidRPr="003D281E" w:rsidRDefault="00E06F48" w:rsidP="0035166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Course Learning Outcome</w:t>
            </w:r>
          </w:p>
        </w:tc>
        <w:tc>
          <w:tcPr>
            <w:tcW w:w="5665" w:type="dxa"/>
            <w:vMerge/>
          </w:tcPr>
          <w:p w14:paraId="5C9003DC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021" w:type="dxa"/>
            <w:vMerge/>
          </w:tcPr>
          <w:p w14:paraId="1BF0EE29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A9F76CC" w14:textId="77777777" w:rsidTr="00CC72DB">
        <w:trPr>
          <w:trHeight w:val="2393"/>
        </w:trPr>
        <w:tc>
          <w:tcPr>
            <w:tcW w:w="4145" w:type="dxa"/>
          </w:tcPr>
          <w:p w14:paraId="1E1E0D1C" w14:textId="2680B9C2" w:rsidR="00E06F48" w:rsidRPr="00A80501" w:rsidRDefault="00FF750B" w:rsidP="00351663">
            <w:pPr>
              <w:rPr>
                <w:i/>
                <w:color w:val="0070C0"/>
                <w:sz w:val="20"/>
              </w:rPr>
            </w:pPr>
            <w:r w:rsidRPr="00FF750B">
              <w:rPr>
                <w:i/>
                <w:sz w:val="20"/>
              </w:rPr>
              <w:t>Students will create policy proposals to assist public-service organizations to address challenges of urban resilience and sustainability that cross local and global contexts.</w:t>
            </w:r>
          </w:p>
        </w:tc>
        <w:tc>
          <w:tcPr>
            <w:tcW w:w="5665" w:type="dxa"/>
            <w:vMerge/>
          </w:tcPr>
          <w:p w14:paraId="01E9AE03" w14:textId="77777777" w:rsidR="00E06F48" w:rsidRPr="003D281E" w:rsidRDefault="00E06F48" w:rsidP="00351663">
            <w:pPr>
              <w:rPr>
                <w:sz w:val="22"/>
              </w:rPr>
            </w:pPr>
          </w:p>
        </w:tc>
        <w:tc>
          <w:tcPr>
            <w:tcW w:w="3021" w:type="dxa"/>
            <w:vMerge/>
          </w:tcPr>
          <w:p w14:paraId="7CC55D76" w14:textId="77777777" w:rsidR="00E06F48" w:rsidRPr="003D281E" w:rsidRDefault="00E06F48" w:rsidP="00351663">
            <w:pPr>
              <w:rPr>
                <w:sz w:val="22"/>
              </w:rPr>
            </w:pPr>
          </w:p>
        </w:tc>
      </w:tr>
      <w:tr w:rsidR="00E06F48" w:rsidRPr="00F632F6" w14:paraId="38E56D09" w14:textId="77777777">
        <w:trPr>
          <w:trHeight w:val="260"/>
        </w:trPr>
        <w:tc>
          <w:tcPr>
            <w:tcW w:w="12831" w:type="dxa"/>
            <w:gridSpan w:val="3"/>
          </w:tcPr>
          <w:p w14:paraId="129D557E" w14:textId="77777777" w:rsidR="00E06F48" w:rsidRPr="003D281E" w:rsidRDefault="00E06F48" w:rsidP="003516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cs="Arial"/>
                <w:sz w:val="20"/>
              </w:rPr>
            </w:pPr>
            <w:r w:rsidRPr="003D281E">
              <w:rPr>
                <w:rFonts w:cs="Arial"/>
                <w:b/>
                <w:sz w:val="20"/>
              </w:rPr>
              <w:t>Use of Results for Improving Student Learning</w:t>
            </w:r>
          </w:p>
        </w:tc>
      </w:tr>
      <w:tr w:rsidR="00E06F48" w:rsidRPr="00F632F6" w14:paraId="6836C492" w14:textId="77777777">
        <w:trPr>
          <w:trHeight w:val="1664"/>
        </w:trPr>
        <w:tc>
          <w:tcPr>
            <w:tcW w:w="12831" w:type="dxa"/>
            <w:gridSpan w:val="3"/>
          </w:tcPr>
          <w:p w14:paraId="5494B6D4" w14:textId="77777777" w:rsidR="00E06F48" w:rsidRPr="00C01161" w:rsidRDefault="007821C4" w:rsidP="00351663">
            <w:pPr>
              <w:rPr>
                <w:i/>
                <w:color w:val="0070C0"/>
                <w:sz w:val="20"/>
              </w:rPr>
            </w:pPr>
            <w:r w:rsidRPr="00C01161">
              <w:rPr>
                <w:i/>
                <w:color w:val="0070C0"/>
                <w:sz w:val="20"/>
              </w:rPr>
              <w:t xml:space="preserve">To be entered </w:t>
            </w:r>
            <w:r>
              <w:rPr>
                <w:i/>
                <w:color w:val="0070C0"/>
                <w:sz w:val="20"/>
              </w:rPr>
              <w:t>after each time course is taught</w:t>
            </w:r>
          </w:p>
        </w:tc>
      </w:tr>
    </w:tbl>
    <w:p w14:paraId="182001EA" w14:textId="77777777" w:rsidR="00351663" w:rsidRPr="006E00D0" w:rsidRDefault="00351663" w:rsidP="00351663">
      <w:pPr>
        <w:rPr>
          <w:rFonts w:ascii="Times New Roman" w:hAnsi="Times New Roman"/>
          <w:b/>
        </w:rPr>
      </w:pPr>
    </w:p>
    <w:sectPr w:rsidR="00351663" w:rsidRPr="006E00D0" w:rsidSect="00FD3E31">
      <w:headerReference w:type="default" r:id="rId7"/>
      <w:footerReference w:type="even" r:id="rId8"/>
      <w:footerReference w:type="default" r:id="rId9"/>
      <w:pgSz w:w="15840" w:h="12240" w:orient="landscape" w:code="1"/>
      <w:pgMar w:top="720" w:right="720" w:bottom="720" w:left="1152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51FEE" w14:textId="77777777" w:rsidR="007C75EC" w:rsidRDefault="007C75EC">
      <w:r>
        <w:separator/>
      </w:r>
    </w:p>
  </w:endnote>
  <w:endnote w:type="continuationSeparator" w:id="0">
    <w:p w14:paraId="4D5C0D5F" w14:textId="77777777" w:rsidR="007C75EC" w:rsidRDefault="007C7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AECEC" w14:textId="77777777" w:rsidR="007821C4" w:rsidRDefault="007821C4" w:rsidP="0035166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6FFEF7" w14:textId="77777777" w:rsidR="007821C4" w:rsidRDefault="00782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A31AD" w14:textId="77777777" w:rsidR="007821C4" w:rsidRPr="00795F81" w:rsidRDefault="007821C4" w:rsidP="00E06F48">
    <w:pPr>
      <w:pStyle w:val="Footer"/>
      <w:framePr w:wrap="around" w:vAnchor="text" w:hAnchor="page" w:x="7801" w:y="-115"/>
      <w:rPr>
        <w:rStyle w:val="PageNumber"/>
      </w:rPr>
    </w:pPr>
    <w:r w:rsidRPr="00795F81">
      <w:rPr>
        <w:rStyle w:val="PageNumber"/>
        <w:sz w:val="20"/>
      </w:rPr>
      <w:fldChar w:fldCharType="begin"/>
    </w:r>
    <w:r w:rsidRPr="00795F81">
      <w:rPr>
        <w:rStyle w:val="PageNumber"/>
        <w:sz w:val="20"/>
      </w:rPr>
      <w:instrText xml:space="preserve">PAGE  </w:instrText>
    </w:r>
    <w:r w:rsidRPr="00795F81">
      <w:rPr>
        <w:rStyle w:val="PageNumber"/>
        <w:sz w:val="20"/>
      </w:rPr>
      <w:fldChar w:fldCharType="separate"/>
    </w:r>
    <w:r w:rsidR="00033DC1">
      <w:rPr>
        <w:rStyle w:val="PageNumber"/>
        <w:noProof/>
        <w:sz w:val="20"/>
      </w:rPr>
      <w:t>1</w:t>
    </w:r>
    <w:r w:rsidRPr="00795F81">
      <w:rPr>
        <w:rStyle w:val="PageNumber"/>
        <w:sz w:val="20"/>
      </w:rPr>
      <w:fldChar w:fldCharType="end"/>
    </w:r>
  </w:p>
  <w:p w14:paraId="0820744C" w14:textId="4DC4AD72" w:rsidR="007821C4" w:rsidRPr="007D21C5" w:rsidRDefault="00006426" w:rsidP="007D21C5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9.10</w:t>
    </w:r>
    <w:r w:rsidR="007D21C5">
      <w:rPr>
        <w:sz w:val="16"/>
        <w:szCs w:val="16"/>
      </w:rPr>
      <w:t>.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DAF36" w14:textId="77777777" w:rsidR="007C75EC" w:rsidRDefault="007C75EC">
      <w:r>
        <w:separator/>
      </w:r>
    </w:p>
  </w:footnote>
  <w:footnote w:type="continuationSeparator" w:id="0">
    <w:p w14:paraId="66615EBA" w14:textId="77777777" w:rsidR="007C75EC" w:rsidRDefault="007C7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F2889" w14:textId="77777777" w:rsidR="007821C4" w:rsidRDefault="007821C4" w:rsidP="00581F94">
    <w:pPr>
      <w:jc w:val="center"/>
      <w:rPr>
        <w:b/>
        <w:sz w:val="20"/>
      </w:rPr>
    </w:pPr>
    <w:r w:rsidRPr="00581F94">
      <w:rPr>
        <w:b/>
        <w:noProof/>
        <w:sz w:val="20"/>
      </w:rPr>
      <w:drawing>
        <wp:inline distT="0" distB="0" distL="0" distR="0" wp14:anchorId="065A5915" wp14:editId="531831C6">
          <wp:extent cx="2470464" cy="569068"/>
          <wp:effectExtent l="2540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308" cy="56903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C8E3BD0" w14:textId="70A07C00" w:rsidR="007821C4" w:rsidRPr="00FD3E31" w:rsidRDefault="00FD3E31" w:rsidP="00581F94">
    <w:pPr>
      <w:rPr>
        <w:b/>
        <w:sz w:val="28"/>
        <w:szCs w:val="28"/>
      </w:rPr>
    </w:pPr>
    <w:r w:rsidRPr="00FD3E31">
      <w:rPr>
        <w:b/>
        <w:sz w:val="28"/>
        <w:szCs w:val="28"/>
      </w:rPr>
      <w:t>Global Learning Course</w:t>
    </w:r>
  </w:p>
  <w:p w14:paraId="57C20E13" w14:textId="32CD2BF7" w:rsidR="00FD3E31" w:rsidRDefault="00FD3E31" w:rsidP="00581F94">
    <w:pPr>
      <w:rPr>
        <w:b/>
        <w:sz w:val="28"/>
        <w:szCs w:val="28"/>
      </w:rPr>
    </w:pPr>
    <w:r w:rsidRPr="00FD3E31">
      <w:rPr>
        <w:b/>
        <w:sz w:val="28"/>
        <w:szCs w:val="28"/>
      </w:rPr>
      <w:t xml:space="preserve">Assessment Matrix </w:t>
    </w:r>
  </w:p>
  <w:p w14:paraId="041C7229" w14:textId="77777777" w:rsidR="00FD3E31" w:rsidRPr="00FD3E31" w:rsidRDefault="00FD3E31" w:rsidP="00581F94">
    <w:pPr>
      <w:rPr>
        <w:b/>
        <w:sz w:val="16"/>
        <w:szCs w:val="16"/>
      </w:rPr>
    </w:pPr>
  </w:p>
  <w:p w14:paraId="37997F31" w14:textId="5E781AA9" w:rsidR="007821C4" w:rsidRPr="00581F94" w:rsidRDefault="007821C4" w:rsidP="00351663">
    <w:pPr>
      <w:rPr>
        <w:sz w:val="20"/>
      </w:rPr>
    </w:pPr>
    <w:r w:rsidRPr="00581F94">
      <w:rPr>
        <w:sz w:val="20"/>
      </w:rPr>
      <w:t>Faculty Name:</w:t>
    </w:r>
    <w:r w:rsidR="00FF750B">
      <w:rPr>
        <w:sz w:val="20"/>
      </w:rPr>
      <w:t xml:space="preserve"> Isabel Gamarra</w:t>
    </w:r>
  </w:p>
  <w:p w14:paraId="16B15278" w14:textId="466CD0A9" w:rsidR="007821C4" w:rsidRPr="00581F94" w:rsidRDefault="007821C4" w:rsidP="00351663">
    <w:pPr>
      <w:rPr>
        <w:sz w:val="20"/>
      </w:rPr>
    </w:pPr>
    <w:r w:rsidRPr="00581F94">
      <w:rPr>
        <w:sz w:val="20"/>
      </w:rPr>
      <w:t xml:space="preserve">Course:  </w:t>
    </w:r>
    <w:r w:rsidR="00FF750B" w:rsidRPr="00FF750B">
      <w:rPr>
        <w:sz w:val="20"/>
      </w:rPr>
      <w:t>PUP4834 URBAN RESILIENCE AND SUSTAINABILITY POLICIES IN A GLOBAL CONTEXT</w:t>
    </w:r>
    <w:r w:rsidRPr="00FF750B">
      <w:rPr>
        <w:sz w:val="20"/>
      </w:rPr>
      <w:tab/>
    </w:r>
  </w:p>
  <w:p w14:paraId="2BB58D01" w14:textId="129F2830" w:rsidR="007821C4" w:rsidRPr="00581F94" w:rsidRDefault="007821C4" w:rsidP="00351663">
    <w:pPr>
      <w:rPr>
        <w:sz w:val="20"/>
      </w:rPr>
    </w:pPr>
    <w:r w:rsidRPr="00581F94">
      <w:rPr>
        <w:sz w:val="20"/>
      </w:rPr>
      <w:t>Academic Unit:</w:t>
    </w:r>
    <w:r w:rsidRPr="00581F94">
      <w:rPr>
        <w:sz w:val="20"/>
      </w:rPr>
      <w:tab/>
    </w:r>
    <w:r w:rsidR="00FF750B">
      <w:rPr>
        <w:sz w:val="20"/>
      </w:rPr>
      <w:t>Steve J. Green School of International and Public Affairs De</w:t>
    </w:r>
    <w:r>
      <w:rPr>
        <w:sz w:val="20"/>
      </w:rPr>
      <w:t>gree Program:</w:t>
    </w:r>
    <w:r w:rsidR="00FF750B">
      <w:rPr>
        <w:sz w:val="20"/>
      </w:rPr>
      <w:t xml:space="preserve"> </w:t>
    </w:r>
    <w:r w:rsidR="000C1EFF">
      <w:rPr>
        <w:sz w:val="20"/>
      </w:rPr>
      <w:t>Bachelor’s in public administration</w:t>
    </w:r>
    <w:r>
      <w:rPr>
        <w:sz w:val="20"/>
      </w:rPr>
      <w:tab/>
      <w:t>Semester Assessed:</w:t>
    </w:r>
    <w:r w:rsidRPr="003D281E">
      <w:rPr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79B0"/>
    <w:multiLevelType w:val="hybridMultilevel"/>
    <w:tmpl w:val="3566E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6D5ABA"/>
    <w:multiLevelType w:val="hybridMultilevel"/>
    <w:tmpl w:val="D1147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E22DE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2B1170DA"/>
    <w:multiLevelType w:val="hybridMultilevel"/>
    <w:tmpl w:val="F52C1E78"/>
    <w:lvl w:ilvl="0" w:tplc="0409000F">
      <w:start w:val="3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4" w15:restartNumberingAfterBreak="0">
    <w:nsid w:val="2DC772DC"/>
    <w:multiLevelType w:val="hybridMultilevel"/>
    <w:tmpl w:val="6A0C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8C7A90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EF7461C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7213155B"/>
    <w:multiLevelType w:val="multilevel"/>
    <w:tmpl w:val="0A58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AC82B18"/>
    <w:multiLevelType w:val="hybridMultilevel"/>
    <w:tmpl w:val="FD1A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1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szQ2NTExNTY3M7NQ0lEKTi0uzszPAykwrAUA0mP6iywAAAA="/>
  </w:docVars>
  <w:rsids>
    <w:rsidRoot w:val="00445D50"/>
    <w:rsid w:val="0000480A"/>
    <w:rsid w:val="00006426"/>
    <w:rsid w:val="00033DC1"/>
    <w:rsid w:val="00095A61"/>
    <w:rsid w:val="000C1EFF"/>
    <w:rsid w:val="000C4B42"/>
    <w:rsid w:val="00107F9F"/>
    <w:rsid w:val="00191E4C"/>
    <w:rsid w:val="00202350"/>
    <w:rsid w:val="002434C6"/>
    <w:rsid w:val="00244A40"/>
    <w:rsid w:val="002C161B"/>
    <w:rsid w:val="00327B81"/>
    <w:rsid w:val="00345845"/>
    <w:rsid w:val="00351663"/>
    <w:rsid w:val="003E132D"/>
    <w:rsid w:val="003F3DB7"/>
    <w:rsid w:val="00445D50"/>
    <w:rsid w:val="00521FFD"/>
    <w:rsid w:val="00581F94"/>
    <w:rsid w:val="005B0865"/>
    <w:rsid w:val="005C58EB"/>
    <w:rsid w:val="00650A26"/>
    <w:rsid w:val="006A06CE"/>
    <w:rsid w:val="006F77DC"/>
    <w:rsid w:val="00701E90"/>
    <w:rsid w:val="007505D0"/>
    <w:rsid w:val="007821C4"/>
    <w:rsid w:val="007920E7"/>
    <w:rsid w:val="00795F81"/>
    <w:rsid w:val="007B17DE"/>
    <w:rsid w:val="007C75EC"/>
    <w:rsid w:val="007D21C5"/>
    <w:rsid w:val="007F0455"/>
    <w:rsid w:val="00862F3E"/>
    <w:rsid w:val="008E2DC9"/>
    <w:rsid w:val="00917914"/>
    <w:rsid w:val="00943D59"/>
    <w:rsid w:val="0096194E"/>
    <w:rsid w:val="00993A35"/>
    <w:rsid w:val="009B7784"/>
    <w:rsid w:val="009F7A97"/>
    <w:rsid w:val="00A46DF4"/>
    <w:rsid w:val="00AE165F"/>
    <w:rsid w:val="00B41437"/>
    <w:rsid w:val="00B95595"/>
    <w:rsid w:val="00BD328C"/>
    <w:rsid w:val="00C85AD3"/>
    <w:rsid w:val="00CA6AF1"/>
    <w:rsid w:val="00CC72DB"/>
    <w:rsid w:val="00CF2080"/>
    <w:rsid w:val="00D46EE4"/>
    <w:rsid w:val="00D52486"/>
    <w:rsid w:val="00D752D6"/>
    <w:rsid w:val="00DA5804"/>
    <w:rsid w:val="00DC61D0"/>
    <w:rsid w:val="00E06F48"/>
    <w:rsid w:val="00E6631C"/>
    <w:rsid w:val="00ED18E4"/>
    <w:rsid w:val="00F2565E"/>
    <w:rsid w:val="00F45ECC"/>
    <w:rsid w:val="00FD3E31"/>
    <w:rsid w:val="00FF7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79F3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45ECC"/>
    <w:rPr>
      <w:rFonts w:ascii="Arial" w:hAnsi="Arial"/>
    </w:rPr>
  </w:style>
  <w:style w:type="paragraph" w:styleId="Heading1">
    <w:name w:val="heading 1"/>
    <w:basedOn w:val="Normal"/>
    <w:next w:val="Normal"/>
    <w:qFormat/>
    <w:rsid w:val="00F45ECC"/>
    <w:pPr>
      <w:keepNext/>
      <w:outlineLvl w:val="0"/>
    </w:pPr>
    <w:rPr>
      <w:rFonts w:ascii="Times New Roman" w:hAnsi="Times New Roman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45E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EC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45ECC"/>
  </w:style>
  <w:style w:type="paragraph" w:styleId="BodyText">
    <w:name w:val="Body Text"/>
    <w:basedOn w:val="Normal"/>
    <w:rsid w:val="00F45ECC"/>
    <w:rPr>
      <w:rFonts w:ascii="Times New Roman" w:hAnsi="Times New Roman"/>
      <w:sz w:val="18"/>
    </w:rPr>
  </w:style>
  <w:style w:type="paragraph" w:styleId="BalloonText">
    <w:name w:val="Balloon Text"/>
    <w:basedOn w:val="Normal"/>
    <w:semiHidden/>
    <w:rsid w:val="0055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4354E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4469D"/>
    <w:rPr>
      <w:rFonts w:ascii="Arial" w:hAnsi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anded Statement of Institutional Purpose</vt:lpstr>
    </vt:vector>
  </TitlesOfParts>
  <Company>FIU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anded Statement of Institutional Purpose</dc:title>
  <dc:subject/>
  <dc:creator>Katherine Perez</dc:creator>
  <cp:keywords/>
  <dc:description/>
  <cp:lastModifiedBy>Isabel Gamarra</cp:lastModifiedBy>
  <cp:revision>26</cp:revision>
  <cp:lastPrinted>2010-06-30T14:21:00Z</cp:lastPrinted>
  <dcterms:created xsi:type="dcterms:W3CDTF">2021-10-26T20:38:00Z</dcterms:created>
  <dcterms:modified xsi:type="dcterms:W3CDTF">2021-10-28T20:26:00Z</dcterms:modified>
</cp:coreProperties>
</file>